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9210FA" w14:textId="77777777" w:rsidR="00181153" w:rsidRDefault="00181153" w:rsidP="00BA3D81">
      <w:pPr>
        <w:spacing w:after="0" w:line="240" w:lineRule="auto"/>
        <w:jc w:val="center"/>
        <w:rPr>
          <w:b/>
          <w:bCs/>
          <w:sz w:val="40"/>
          <w:szCs w:val="36"/>
        </w:rPr>
      </w:pPr>
    </w:p>
    <w:p w14:paraId="0651FA96" w14:textId="3D8F8FF2" w:rsidR="00BA3D81" w:rsidRPr="00BA3D81" w:rsidRDefault="00BA3D81" w:rsidP="00BA3D81">
      <w:pPr>
        <w:spacing w:after="0" w:line="240" w:lineRule="auto"/>
        <w:jc w:val="center"/>
        <w:rPr>
          <w:b/>
          <w:bCs/>
          <w:sz w:val="40"/>
          <w:szCs w:val="36"/>
        </w:rPr>
      </w:pPr>
      <w:r w:rsidRPr="00BA3D81">
        <w:rPr>
          <w:b/>
          <w:bCs/>
          <w:sz w:val="40"/>
          <w:szCs w:val="36"/>
        </w:rPr>
        <w:t>Atualização em Avaliação Psicológica I</w:t>
      </w:r>
    </w:p>
    <w:p w14:paraId="12070B0F" w14:textId="33400BA0" w:rsidR="00BA3D81" w:rsidRDefault="00BA3D81" w:rsidP="00BA3D81">
      <w:pPr>
        <w:spacing w:after="0" w:line="240" w:lineRule="auto"/>
        <w:jc w:val="center"/>
      </w:pPr>
      <w:r w:rsidRPr="00BA3D81">
        <w:t>Pressupostos e aplicações práticas da resolução 09/2018</w:t>
      </w:r>
    </w:p>
    <w:p w14:paraId="3B0AD669" w14:textId="67A28B99" w:rsidR="00BA3D81" w:rsidRDefault="00BA3D81" w:rsidP="00BA3D81">
      <w:pPr>
        <w:spacing w:after="0" w:line="240" w:lineRule="auto"/>
        <w:jc w:val="center"/>
      </w:pPr>
    </w:p>
    <w:p w14:paraId="61D261FE" w14:textId="77777777" w:rsidR="0087411E" w:rsidRDefault="0087411E" w:rsidP="00BA3D81">
      <w:pPr>
        <w:spacing w:after="0" w:line="240" w:lineRule="auto"/>
        <w:jc w:val="center"/>
      </w:pPr>
      <w:bookmarkStart w:id="0" w:name="_GoBack"/>
      <w:bookmarkEnd w:id="0"/>
    </w:p>
    <w:p w14:paraId="7F0996D3" w14:textId="77777777" w:rsidR="00BA3D81" w:rsidRDefault="00BA3D81" w:rsidP="00BA3D81">
      <w:pPr>
        <w:spacing w:after="0" w:line="240" w:lineRule="auto"/>
        <w:jc w:val="center"/>
        <w:rPr>
          <w:b/>
          <w:bCs/>
        </w:rPr>
      </w:pPr>
    </w:p>
    <w:p w14:paraId="390492C7" w14:textId="7D249233" w:rsidR="00BA3D81" w:rsidRPr="00BA3D81" w:rsidRDefault="00BA3D81" w:rsidP="00BA3D81">
      <w:pPr>
        <w:spacing w:after="0" w:line="240" w:lineRule="auto"/>
        <w:jc w:val="center"/>
        <w:rPr>
          <w:b/>
          <w:bCs/>
          <w:sz w:val="28"/>
          <w:szCs w:val="24"/>
        </w:rPr>
      </w:pPr>
      <w:r w:rsidRPr="00BA3D81">
        <w:rPr>
          <w:b/>
          <w:bCs/>
          <w:sz w:val="28"/>
          <w:szCs w:val="24"/>
        </w:rPr>
        <w:t>FICHA DE INSCRIÇÃO EM GRUPO</w:t>
      </w:r>
    </w:p>
    <w:p w14:paraId="567B4725" w14:textId="77777777" w:rsidR="00CB4C8B" w:rsidRDefault="00CB4C8B" w:rsidP="00CB4C8B">
      <w:pPr>
        <w:jc w:val="both"/>
      </w:pPr>
    </w:p>
    <w:p w14:paraId="229E71F9" w14:textId="230FD5E7" w:rsidR="00F66AFD" w:rsidRDefault="00796A38" w:rsidP="00181153">
      <w:pPr>
        <w:spacing w:line="240" w:lineRule="auto"/>
        <w:jc w:val="both"/>
        <w:rPr>
          <w:rFonts w:ascii="Tahoma" w:hAnsi="Tahoma" w:cs="Tahoma"/>
          <w:color w:val="444444"/>
          <w:shd w:val="clear" w:color="auto" w:fill="FFFFFF"/>
        </w:rPr>
      </w:pPr>
      <w:r w:rsidRPr="00796A38">
        <w:t xml:space="preserve">Para receber o desconto para grupos, os participantes devem preencher a ficha de inscrição em grupo, com os dados de todos os participantes, e em seguida envia-la para </w:t>
      </w:r>
      <w:hyperlink r:id="rId6" w:history="1">
        <w:r w:rsidRPr="00E06716">
          <w:rPr>
            <w:rStyle w:val="Hyperlink"/>
          </w:rPr>
          <w:t>contato@ideiaeventos.com.br</w:t>
        </w:r>
      </w:hyperlink>
      <w:r w:rsidRPr="00796A38">
        <w:t>.</w:t>
      </w:r>
      <w:r>
        <w:t xml:space="preserve"> </w:t>
      </w:r>
      <w:r w:rsidR="00D6762D">
        <w:t xml:space="preserve">Caso no grupo haja estudantes, os mesmos devem anexar no e-mail o comprovante de matrícula. </w:t>
      </w:r>
      <w:r w:rsidR="00F66AFD" w:rsidRPr="00F66AFD">
        <w:t xml:space="preserve">Após o envio da ficha, a organização entrará em contato com o participante responsável pelo grupo, fornecendo o código de desconto. Em seguida, todos os participantes devem realizar sua inscrição no site e inserir o código de desconto. </w:t>
      </w:r>
      <w:r w:rsidR="00F66AFD" w:rsidRPr="00D20193">
        <w:rPr>
          <w:u w:val="single"/>
        </w:rPr>
        <w:t>O código é único para cada grupo</w:t>
      </w:r>
      <w:r w:rsidR="00F66AFD" w:rsidRPr="00F66AFD">
        <w:t>. O pagamento poderá ser realizado por boleto, transferência ou cartão.</w:t>
      </w:r>
      <w:r w:rsidR="00F66AFD">
        <w:rPr>
          <w:rFonts w:ascii="Tahoma" w:hAnsi="Tahoma" w:cs="Tahoma"/>
          <w:color w:val="444444"/>
          <w:shd w:val="clear" w:color="auto" w:fill="FFFFFF"/>
        </w:rPr>
        <w:t xml:space="preserve"> </w:t>
      </w:r>
    </w:p>
    <w:p w14:paraId="2C5F85F3" w14:textId="77777777" w:rsidR="0087411E" w:rsidRDefault="0087411E" w:rsidP="00F66AFD">
      <w:pPr>
        <w:jc w:val="both"/>
        <w:rPr>
          <w:b/>
          <w:bCs/>
        </w:rPr>
      </w:pPr>
    </w:p>
    <w:p w14:paraId="454E7975" w14:textId="525BF1FE" w:rsidR="00BA3D81" w:rsidRPr="00EB2542" w:rsidRDefault="00EB2542" w:rsidP="00F66AFD">
      <w:pPr>
        <w:jc w:val="both"/>
        <w:rPr>
          <w:b/>
          <w:bCs/>
        </w:rPr>
      </w:pPr>
      <w:r w:rsidRPr="00EB2542">
        <w:rPr>
          <w:b/>
          <w:bCs/>
        </w:rPr>
        <w:t>Participante 1</w:t>
      </w:r>
      <w:r w:rsidR="002578F2">
        <w:rPr>
          <w:b/>
          <w:bCs/>
        </w:rPr>
        <w:t xml:space="preserve"> – Responsável </w:t>
      </w:r>
    </w:p>
    <w:p w14:paraId="4A45599D" w14:textId="3EC7E643" w:rsidR="00BA3D81" w:rsidRDefault="00BA3D81" w:rsidP="00EB2542">
      <w:pPr>
        <w:spacing w:after="0" w:line="240" w:lineRule="auto"/>
      </w:pPr>
      <w:r>
        <w:t>Nome:</w:t>
      </w:r>
      <w:r w:rsidR="00EB2542">
        <w:t xml:space="preserve"> </w:t>
      </w:r>
    </w:p>
    <w:p w14:paraId="0FAC1AC0" w14:textId="056DC2C3" w:rsidR="00BA3D81" w:rsidRDefault="00BA3D81" w:rsidP="00EB2542">
      <w:pPr>
        <w:spacing w:after="0" w:line="240" w:lineRule="auto"/>
      </w:pPr>
      <w:r>
        <w:t>Sobrenome:</w:t>
      </w:r>
    </w:p>
    <w:p w14:paraId="5ED55ADA" w14:textId="76210083" w:rsidR="00BA3D81" w:rsidRDefault="00BA3D81" w:rsidP="00EB2542">
      <w:pPr>
        <w:spacing w:after="0" w:line="240" w:lineRule="auto"/>
      </w:pPr>
      <w:r>
        <w:t>Telefone: (   )</w:t>
      </w:r>
    </w:p>
    <w:p w14:paraId="6B1DA264" w14:textId="5F06ADC0" w:rsidR="00BA3D81" w:rsidRDefault="00BA3D81" w:rsidP="00EB2542">
      <w:pPr>
        <w:spacing w:after="0" w:line="240" w:lineRule="auto"/>
      </w:pPr>
      <w:r>
        <w:t>E-mail:</w:t>
      </w:r>
    </w:p>
    <w:p w14:paraId="3F8B0306" w14:textId="69473A86" w:rsidR="00BA3D81" w:rsidRDefault="00BA3D81" w:rsidP="00EB2542">
      <w:pPr>
        <w:spacing w:after="0" w:line="240" w:lineRule="auto"/>
      </w:pPr>
      <w:r>
        <w:t>Categoria: [   ] Profissional</w:t>
      </w:r>
      <w:r>
        <w:tab/>
        <w:t>[   ] Graduando</w:t>
      </w:r>
    </w:p>
    <w:p w14:paraId="6C9D0F5A" w14:textId="7E8D6521" w:rsidR="00BA3D81" w:rsidRDefault="00BA3D81" w:rsidP="00EB2542">
      <w:pPr>
        <w:spacing w:after="0" w:line="240" w:lineRule="auto"/>
      </w:pPr>
      <w:r>
        <w:t xml:space="preserve">CRP </w:t>
      </w:r>
      <w:r w:rsidR="002578F2" w:rsidRPr="002578F2">
        <w:rPr>
          <w:sz w:val="18"/>
        </w:rPr>
        <w:t>(Apenas profissionais)</w:t>
      </w:r>
      <w:r>
        <w:t>:</w:t>
      </w:r>
    </w:p>
    <w:p w14:paraId="05BF2C92" w14:textId="4A59305D" w:rsidR="003415DB" w:rsidRDefault="003415DB"/>
    <w:p w14:paraId="788B0582" w14:textId="0C645052" w:rsidR="00ED10C7" w:rsidRPr="00EB2542" w:rsidRDefault="00ED10C7" w:rsidP="00ED10C7">
      <w:pPr>
        <w:pBdr>
          <w:bottom w:val="single" w:sz="4" w:space="1" w:color="auto"/>
        </w:pBdr>
        <w:rPr>
          <w:b/>
          <w:bCs/>
        </w:rPr>
      </w:pPr>
      <w:r w:rsidRPr="00EB2542">
        <w:rPr>
          <w:b/>
          <w:bCs/>
        </w:rPr>
        <w:t xml:space="preserve">Participante </w:t>
      </w:r>
      <w:r>
        <w:rPr>
          <w:b/>
          <w:bCs/>
        </w:rPr>
        <w:t>2</w:t>
      </w:r>
    </w:p>
    <w:p w14:paraId="085F326F" w14:textId="77777777" w:rsidR="00ED10C7" w:rsidRDefault="00ED10C7" w:rsidP="00ED10C7">
      <w:pPr>
        <w:spacing w:after="0" w:line="240" w:lineRule="auto"/>
      </w:pPr>
      <w:r>
        <w:t xml:space="preserve">Nome: </w:t>
      </w:r>
    </w:p>
    <w:p w14:paraId="471E7682" w14:textId="77777777" w:rsidR="00ED10C7" w:rsidRDefault="00ED10C7" w:rsidP="00ED10C7">
      <w:pPr>
        <w:spacing w:after="0" w:line="240" w:lineRule="auto"/>
      </w:pPr>
      <w:r>
        <w:t>Sobrenome:</w:t>
      </w:r>
    </w:p>
    <w:p w14:paraId="76B53D2E" w14:textId="77777777" w:rsidR="00ED10C7" w:rsidRDefault="00ED10C7" w:rsidP="00ED10C7">
      <w:pPr>
        <w:spacing w:after="0" w:line="240" w:lineRule="auto"/>
      </w:pPr>
      <w:r>
        <w:t>Telefone: (   )</w:t>
      </w:r>
    </w:p>
    <w:p w14:paraId="21F8F364" w14:textId="77777777" w:rsidR="00ED10C7" w:rsidRDefault="00ED10C7" w:rsidP="00ED10C7">
      <w:pPr>
        <w:spacing w:after="0" w:line="240" w:lineRule="auto"/>
      </w:pPr>
      <w:r>
        <w:t>E-mail:</w:t>
      </w:r>
    </w:p>
    <w:p w14:paraId="669E0989" w14:textId="77777777" w:rsidR="00ED10C7" w:rsidRDefault="00ED10C7" w:rsidP="00ED10C7">
      <w:pPr>
        <w:spacing w:after="0" w:line="240" w:lineRule="auto"/>
      </w:pPr>
      <w:r>
        <w:t>Categoria: [   ] Profissional</w:t>
      </w:r>
      <w:r>
        <w:tab/>
        <w:t>[   ] Graduando</w:t>
      </w:r>
    </w:p>
    <w:p w14:paraId="57E0AE2D" w14:textId="336B5F62" w:rsidR="00ED10C7" w:rsidRDefault="00ED10C7" w:rsidP="00ED10C7">
      <w:pPr>
        <w:spacing w:after="0" w:line="240" w:lineRule="auto"/>
      </w:pPr>
      <w:r>
        <w:t xml:space="preserve">CRP </w:t>
      </w:r>
      <w:r w:rsidR="002578F2" w:rsidRPr="002578F2">
        <w:rPr>
          <w:sz w:val="18"/>
        </w:rPr>
        <w:t>(Apenas profissionais)</w:t>
      </w:r>
      <w:r>
        <w:t>:</w:t>
      </w:r>
    </w:p>
    <w:p w14:paraId="5AA1496F" w14:textId="7F6A011F" w:rsidR="00ED10C7" w:rsidRDefault="00ED10C7"/>
    <w:p w14:paraId="1D1128FB" w14:textId="255B1EA4" w:rsidR="00ED10C7" w:rsidRPr="00EB2542" w:rsidRDefault="00ED10C7" w:rsidP="00ED10C7">
      <w:pPr>
        <w:pBdr>
          <w:bottom w:val="single" w:sz="4" w:space="1" w:color="auto"/>
        </w:pBdr>
        <w:rPr>
          <w:b/>
          <w:bCs/>
        </w:rPr>
      </w:pPr>
      <w:r w:rsidRPr="00EB2542">
        <w:rPr>
          <w:b/>
          <w:bCs/>
        </w:rPr>
        <w:t xml:space="preserve">Participante </w:t>
      </w:r>
      <w:r w:rsidR="002578F2">
        <w:rPr>
          <w:b/>
          <w:bCs/>
        </w:rPr>
        <w:t>3</w:t>
      </w:r>
    </w:p>
    <w:p w14:paraId="365DDD15" w14:textId="77777777" w:rsidR="00ED10C7" w:rsidRDefault="00ED10C7" w:rsidP="00ED10C7">
      <w:pPr>
        <w:spacing w:after="0" w:line="240" w:lineRule="auto"/>
      </w:pPr>
      <w:r>
        <w:t xml:space="preserve">Nome: </w:t>
      </w:r>
    </w:p>
    <w:p w14:paraId="49F73570" w14:textId="77777777" w:rsidR="00ED10C7" w:rsidRDefault="00ED10C7" w:rsidP="00ED10C7">
      <w:pPr>
        <w:spacing w:after="0" w:line="240" w:lineRule="auto"/>
      </w:pPr>
      <w:r>
        <w:t>Sobrenome:</w:t>
      </w:r>
    </w:p>
    <w:p w14:paraId="2BC9D61E" w14:textId="77777777" w:rsidR="00ED10C7" w:rsidRDefault="00ED10C7" w:rsidP="00ED10C7">
      <w:pPr>
        <w:spacing w:after="0" w:line="240" w:lineRule="auto"/>
      </w:pPr>
      <w:r>
        <w:t>Telefone: (   )</w:t>
      </w:r>
    </w:p>
    <w:p w14:paraId="7927FADC" w14:textId="77777777" w:rsidR="00ED10C7" w:rsidRDefault="00ED10C7" w:rsidP="00ED10C7">
      <w:pPr>
        <w:spacing w:after="0" w:line="240" w:lineRule="auto"/>
      </w:pPr>
      <w:r>
        <w:t>E-mail:</w:t>
      </w:r>
    </w:p>
    <w:p w14:paraId="0DCFD272" w14:textId="77777777" w:rsidR="00ED10C7" w:rsidRDefault="00ED10C7" w:rsidP="00ED10C7">
      <w:pPr>
        <w:spacing w:after="0" w:line="240" w:lineRule="auto"/>
      </w:pPr>
      <w:r>
        <w:t>Categoria: [   ] Profissional</w:t>
      </w:r>
      <w:r>
        <w:tab/>
        <w:t>[   ] Graduando</w:t>
      </w:r>
    </w:p>
    <w:p w14:paraId="78C91117" w14:textId="0DF3D319" w:rsidR="00ED10C7" w:rsidRDefault="00ED10C7" w:rsidP="00ED10C7">
      <w:pPr>
        <w:spacing w:after="0" w:line="240" w:lineRule="auto"/>
      </w:pPr>
      <w:r>
        <w:t xml:space="preserve">CRP </w:t>
      </w:r>
      <w:r w:rsidR="002578F2" w:rsidRPr="002578F2">
        <w:rPr>
          <w:sz w:val="18"/>
        </w:rPr>
        <w:t>(Apenas profissionais)</w:t>
      </w:r>
      <w:r>
        <w:t>:</w:t>
      </w:r>
    </w:p>
    <w:p w14:paraId="20BA1054" w14:textId="3BA6F4EE" w:rsidR="00ED10C7" w:rsidRDefault="00ED10C7"/>
    <w:p w14:paraId="515C3CBC" w14:textId="7CFC566F" w:rsidR="00ED10C7" w:rsidRPr="00EB2542" w:rsidRDefault="00ED10C7" w:rsidP="00ED10C7">
      <w:pPr>
        <w:pBdr>
          <w:bottom w:val="single" w:sz="4" w:space="1" w:color="auto"/>
        </w:pBdr>
        <w:rPr>
          <w:b/>
          <w:bCs/>
        </w:rPr>
      </w:pPr>
      <w:r w:rsidRPr="00EB2542">
        <w:rPr>
          <w:b/>
          <w:bCs/>
        </w:rPr>
        <w:lastRenderedPageBreak/>
        <w:t xml:space="preserve">Participante </w:t>
      </w:r>
      <w:r w:rsidR="002578F2">
        <w:rPr>
          <w:b/>
          <w:bCs/>
        </w:rPr>
        <w:t>4</w:t>
      </w:r>
    </w:p>
    <w:p w14:paraId="5A92CB8A" w14:textId="77777777" w:rsidR="00ED10C7" w:rsidRDefault="00ED10C7" w:rsidP="00ED10C7">
      <w:pPr>
        <w:spacing w:after="0" w:line="240" w:lineRule="auto"/>
      </w:pPr>
      <w:r>
        <w:t xml:space="preserve">Nome: </w:t>
      </w:r>
    </w:p>
    <w:p w14:paraId="4C9765C4" w14:textId="77777777" w:rsidR="00ED10C7" w:rsidRDefault="00ED10C7" w:rsidP="00ED10C7">
      <w:pPr>
        <w:spacing w:after="0" w:line="240" w:lineRule="auto"/>
      </w:pPr>
      <w:r>
        <w:t>Sobrenome:</w:t>
      </w:r>
    </w:p>
    <w:p w14:paraId="6727FAF9" w14:textId="77777777" w:rsidR="00ED10C7" w:rsidRDefault="00ED10C7" w:rsidP="00ED10C7">
      <w:pPr>
        <w:spacing w:after="0" w:line="240" w:lineRule="auto"/>
      </w:pPr>
      <w:r>
        <w:t>Telefone: (   )</w:t>
      </w:r>
    </w:p>
    <w:p w14:paraId="03D41C72" w14:textId="77777777" w:rsidR="00ED10C7" w:rsidRDefault="00ED10C7" w:rsidP="00ED10C7">
      <w:pPr>
        <w:spacing w:after="0" w:line="240" w:lineRule="auto"/>
      </w:pPr>
      <w:r>
        <w:t>E-mail:</w:t>
      </w:r>
    </w:p>
    <w:p w14:paraId="7B53E9CC" w14:textId="77777777" w:rsidR="00ED10C7" w:rsidRDefault="00ED10C7" w:rsidP="00ED10C7">
      <w:pPr>
        <w:spacing w:after="0" w:line="240" w:lineRule="auto"/>
      </w:pPr>
      <w:r>
        <w:t>Categoria: [   ] Profissional</w:t>
      </w:r>
      <w:r>
        <w:tab/>
        <w:t>[   ] Graduando</w:t>
      </w:r>
    </w:p>
    <w:p w14:paraId="5D3D33A4" w14:textId="48898EBA" w:rsidR="00ED10C7" w:rsidRDefault="00ED10C7" w:rsidP="00ED10C7">
      <w:pPr>
        <w:spacing w:after="0" w:line="240" w:lineRule="auto"/>
      </w:pPr>
      <w:r>
        <w:t xml:space="preserve">CRP </w:t>
      </w:r>
      <w:r w:rsidR="002578F2" w:rsidRPr="002578F2">
        <w:rPr>
          <w:sz w:val="18"/>
        </w:rPr>
        <w:t>(Apenas profissionais)</w:t>
      </w:r>
      <w:r>
        <w:t>:</w:t>
      </w:r>
    </w:p>
    <w:p w14:paraId="0F0F19C4" w14:textId="0D774A03" w:rsidR="00ED10C7" w:rsidRDefault="00ED10C7"/>
    <w:p w14:paraId="3DB8AA43" w14:textId="721E51C1" w:rsidR="00ED10C7" w:rsidRPr="00EB2542" w:rsidRDefault="00ED10C7" w:rsidP="00ED10C7">
      <w:pPr>
        <w:pBdr>
          <w:bottom w:val="single" w:sz="4" w:space="1" w:color="auto"/>
        </w:pBdr>
        <w:rPr>
          <w:b/>
          <w:bCs/>
        </w:rPr>
      </w:pPr>
      <w:r w:rsidRPr="00EB2542">
        <w:rPr>
          <w:b/>
          <w:bCs/>
        </w:rPr>
        <w:t xml:space="preserve">Participante </w:t>
      </w:r>
      <w:r w:rsidR="002578F2">
        <w:rPr>
          <w:b/>
          <w:bCs/>
        </w:rPr>
        <w:t>5</w:t>
      </w:r>
    </w:p>
    <w:p w14:paraId="70689731" w14:textId="77777777" w:rsidR="00ED10C7" w:rsidRDefault="00ED10C7" w:rsidP="00ED10C7">
      <w:pPr>
        <w:spacing w:after="0" w:line="240" w:lineRule="auto"/>
      </w:pPr>
      <w:r>
        <w:t xml:space="preserve">Nome: </w:t>
      </w:r>
    </w:p>
    <w:p w14:paraId="777D1E3F" w14:textId="77777777" w:rsidR="00ED10C7" w:rsidRDefault="00ED10C7" w:rsidP="00ED10C7">
      <w:pPr>
        <w:spacing w:after="0" w:line="240" w:lineRule="auto"/>
      </w:pPr>
      <w:r>
        <w:t>Sobrenome:</w:t>
      </w:r>
    </w:p>
    <w:p w14:paraId="15FE4303" w14:textId="77777777" w:rsidR="00ED10C7" w:rsidRDefault="00ED10C7" w:rsidP="00ED10C7">
      <w:pPr>
        <w:spacing w:after="0" w:line="240" w:lineRule="auto"/>
      </w:pPr>
      <w:r>
        <w:t>Telefone: (   )</w:t>
      </w:r>
    </w:p>
    <w:p w14:paraId="565D81C3" w14:textId="77777777" w:rsidR="00ED10C7" w:rsidRDefault="00ED10C7" w:rsidP="00ED10C7">
      <w:pPr>
        <w:spacing w:after="0" w:line="240" w:lineRule="auto"/>
      </w:pPr>
      <w:r>
        <w:t>E-mail:</w:t>
      </w:r>
    </w:p>
    <w:p w14:paraId="5C47EE1B" w14:textId="77777777" w:rsidR="00ED10C7" w:rsidRDefault="00ED10C7" w:rsidP="00ED10C7">
      <w:pPr>
        <w:spacing w:after="0" w:line="240" w:lineRule="auto"/>
      </w:pPr>
      <w:r>
        <w:t>Categoria: [   ] Profissional</w:t>
      </w:r>
      <w:r>
        <w:tab/>
        <w:t>[   ] Graduando</w:t>
      </w:r>
    </w:p>
    <w:p w14:paraId="0AFA0F74" w14:textId="130F68AF" w:rsidR="004115BE" w:rsidRDefault="00ED10C7" w:rsidP="004115BE">
      <w:r>
        <w:t xml:space="preserve">CRP </w:t>
      </w:r>
      <w:r w:rsidR="002578F2" w:rsidRPr="002578F2">
        <w:rPr>
          <w:sz w:val="18"/>
        </w:rPr>
        <w:t>(Apenas profissionais)</w:t>
      </w:r>
      <w:r>
        <w:t>:</w:t>
      </w:r>
      <w:r w:rsidR="004115BE" w:rsidRPr="004115BE">
        <w:t xml:space="preserve"> </w:t>
      </w:r>
    </w:p>
    <w:p w14:paraId="13DA570A" w14:textId="77777777" w:rsidR="00181153" w:rsidRDefault="00181153" w:rsidP="004115BE">
      <w:pPr>
        <w:pBdr>
          <w:bottom w:val="single" w:sz="4" w:space="1" w:color="auto"/>
        </w:pBdr>
        <w:rPr>
          <w:b/>
          <w:bCs/>
        </w:rPr>
      </w:pPr>
    </w:p>
    <w:p w14:paraId="362F9EB9" w14:textId="52C2BD05" w:rsidR="004115BE" w:rsidRPr="00EB2542" w:rsidRDefault="004115BE" w:rsidP="004115BE">
      <w:pPr>
        <w:pBdr>
          <w:bottom w:val="single" w:sz="4" w:space="1" w:color="auto"/>
        </w:pBdr>
        <w:rPr>
          <w:b/>
          <w:bCs/>
        </w:rPr>
      </w:pPr>
      <w:r w:rsidRPr="00EB2542">
        <w:rPr>
          <w:b/>
          <w:bCs/>
        </w:rPr>
        <w:t xml:space="preserve">Participante </w:t>
      </w:r>
      <w:r>
        <w:rPr>
          <w:b/>
          <w:bCs/>
        </w:rPr>
        <w:t>6</w:t>
      </w:r>
    </w:p>
    <w:p w14:paraId="5BE8E0EB" w14:textId="77777777" w:rsidR="004115BE" w:rsidRDefault="004115BE" w:rsidP="004115BE">
      <w:pPr>
        <w:spacing w:after="0" w:line="240" w:lineRule="auto"/>
      </w:pPr>
      <w:r>
        <w:t xml:space="preserve">Nome: </w:t>
      </w:r>
    </w:p>
    <w:p w14:paraId="10097CAD" w14:textId="77777777" w:rsidR="004115BE" w:rsidRDefault="004115BE" w:rsidP="004115BE">
      <w:pPr>
        <w:spacing w:after="0" w:line="240" w:lineRule="auto"/>
      </w:pPr>
      <w:r>
        <w:t>Sobrenome:</w:t>
      </w:r>
    </w:p>
    <w:p w14:paraId="5700C280" w14:textId="77777777" w:rsidR="004115BE" w:rsidRDefault="004115BE" w:rsidP="004115BE">
      <w:pPr>
        <w:spacing w:after="0" w:line="240" w:lineRule="auto"/>
      </w:pPr>
      <w:r>
        <w:t>Telefone: (   )</w:t>
      </w:r>
    </w:p>
    <w:p w14:paraId="5332978B" w14:textId="77777777" w:rsidR="004115BE" w:rsidRDefault="004115BE" w:rsidP="004115BE">
      <w:pPr>
        <w:spacing w:after="0" w:line="240" w:lineRule="auto"/>
      </w:pPr>
      <w:r>
        <w:t>E-mail:</w:t>
      </w:r>
    </w:p>
    <w:p w14:paraId="56EC90AD" w14:textId="77777777" w:rsidR="004115BE" w:rsidRDefault="004115BE" w:rsidP="004115BE">
      <w:pPr>
        <w:spacing w:after="0" w:line="240" w:lineRule="auto"/>
      </w:pPr>
      <w:r>
        <w:t>Categoria: [   ] Profissional</w:t>
      </w:r>
      <w:r>
        <w:tab/>
        <w:t>[   ] Graduando</w:t>
      </w:r>
    </w:p>
    <w:p w14:paraId="4C772D3D" w14:textId="77777777" w:rsidR="004115BE" w:rsidRDefault="004115BE" w:rsidP="004115BE">
      <w:pPr>
        <w:spacing w:after="0" w:line="240" w:lineRule="auto"/>
      </w:pPr>
      <w:r>
        <w:t xml:space="preserve">CRP </w:t>
      </w:r>
      <w:r w:rsidRPr="002578F2">
        <w:rPr>
          <w:sz w:val="18"/>
        </w:rPr>
        <w:t>(Apenas profissionais)</w:t>
      </w:r>
      <w:r>
        <w:t>:</w:t>
      </w:r>
    </w:p>
    <w:p w14:paraId="41D9A318" w14:textId="77777777" w:rsidR="004115BE" w:rsidRDefault="004115BE" w:rsidP="004115BE">
      <w:pPr>
        <w:pBdr>
          <w:bottom w:val="single" w:sz="4" w:space="1" w:color="auto"/>
        </w:pBdr>
        <w:rPr>
          <w:b/>
          <w:bCs/>
        </w:rPr>
      </w:pPr>
    </w:p>
    <w:p w14:paraId="5552B6AB" w14:textId="0B2042F0" w:rsidR="004115BE" w:rsidRPr="00EB2542" w:rsidRDefault="004115BE" w:rsidP="004115BE">
      <w:pPr>
        <w:pBdr>
          <w:bottom w:val="single" w:sz="4" w:space="1" w:color="auto"/>
        </w:pBdr>
        <w:rPr>
          <w:b/>
          <w:bCs/>
        </w:rPr>
      </w:pPr>
      <w:r w:rsidRPr="00EB2542">
        <w:rPr>
          <w:b/>
          <w:bCs/>
        </w:rPr>
        <w:t xml:space="preserve">Participante </w:t>
      </w:r>
      <w:r>
        <w:rPr>
          <w:b/>
          <w:bCs/>
        </w:rPr>
        <w:t>7</w:t>
      </w:r>
    </w:p>
    <w:p w14:paraId="6136ADFD" w14:textId="77777777" w:rsidR="004115BE" w:rsidRDefault="004115BE" w:rsidP="004115BE">
      <w:pPr>
        <w:spacing w:after="0" w:line="240" w:lineRule="auto"/>
      </w:pPr>
      <w:r>
        <w:t xml:space="preserve">Nome: </w:t>
      </w:r>
    </w:p>
    <w:p w14:paraId="09BDA405" w14:textId="77777777" w:rsidR="004115BE" w:rsidRDefault="004115BE" w:rsidP="004115BE">
      <w:pPr>
        <w:spacing w:after="0" w:line="240" w:lineRule="auto"/>
      </w:pPr>
      <w:r>
        <w:t>Sobrenome:</w:t>
      </w:r>
    </w:p>
    <w:p w14:paraId="4B4A16E0" w14:textId="77777777" w:rsidR="004115BE" w:rsidRDefault="004115BE" w:rsidP="004115BE">
      <w:pPr>
        <w:spacing w:after="0" w:line="240" w:lineRule="auto"/>
      </w:pPr>
      <w:r>
        <w:t>Telefone: (   )</w:t>
      </w:r>
    </w:p>
    <w:p w14:paraId="745C7F04" w14:textId="77777777" w:rsidR="004115BE" w:rsidRDefault="004115BE" w:rsidP="004115BE">
      <w:pPr>
        <w:spacing w:after="0" w:line="240" w:lineRule="auto"/>
      </w:pPr>
      <w:r>
        <w:t>E-mail:</w:t>
      </w:r>
    </w:p>
    <w:p w14:paraId="1B81AF05" w14:textId="77777777" w:rsidR="004115BE" w:rsidRDefault="004115BE" w:rsidP="004115BE">
      <w:pPr>
        <w:spacing w:after="0" w:line="240" w:lineRule="auto"/>
      </w:pPr>
      <w:r>
        <w:t>Categoria: [   ] Profissional</w:t>
      </w:r>
      <w:r>
        <w:tab/>
        <w:t>[   ] Graduando</w:t>
      </w:r>
    </w:p>
    <w:p w14:paraId="59242250" w14:textId="77777777" w:rsidR="004115BE" w:rsidRDefault="004115BE" w:rsidP="004115BE">
      <w:pPr>
        <w:spacing w:after="0" w:line="240" w:lineRule="auto"/>
      </w:pPr>
      <w:r>
        <w:t xml:space="preserve">CRP </w:t>
      </w:r>
      <w:r w:rsidRPr="002578F2">
        <w:rPr>
          <w:sz w:val="18"/>
        </w:rPr>
        <w:t>(Apenas profissionais)</w:t>
      </w:r>
      <w:r>
        <w:t>:</w:t>
      </w:r>
    </w:p>
    <w:p w14:paraId="5A454C8C" w14:textId="77777777" w:rsidR="004115BE" w:rsidRDefault="004115BE" w:rsidP="004115BE">
      <w:pPr>
        <w:spacing w:after="0" w:line="240" w:lineRule="auto"/>
      </w:pPr>
    </w:p>
    <w:p w14:paraId="6FB49B72" w14:textId="77777777" w:rsidR="004115BE" w:rsidRDefault="004115BE" w:rsidP="004115BE">
      <w:pPr>
        <w:pBdr>
          <w:bottom w:val="single" w:sz="4" w:space="1" w:color="auto"/>
        </w:pBdr>
        <w:rPr>
          <w:b/>
          <w:bCs/>
        </w:rPr>
      </w:pPr>
    </w:p>
    <w:p w14:paraId="7EBC4F55" w14:textId="1A7F5E1E" w:rsidR="004115BE" w:rsidRPr="00EB2542" w:rsidRDefault="004115BE" w:rsidP="004115BE">
      <w:pPr>
        <w:pBdr>
          <w:bottom w:val="single" w:sz="4" w:space="1" w:color="auto"/>
        </w:pBdr>
        <w:rPr>
          <w:b/>
          <w:bCs/>
        </w:rPr>
      </w:pPr>
      <w:r w:rsidRPr="00EB2542">
        <w:rPr>
          <w:b/>
          <w:bCs/>
        </w:rPr>
        <w:t xml:space="preserve">Participante </w:t>
      </w:r>
      <w:r>
        <w:rPr>
          <w:b/>
          <w:bCs/>
        </w:rPr>
        <w:t>8</w:t>
      </w:r>
    </w:p>
    <w:p w14:paraId="193C77E0" w14:textId="77777777" w:rsidR="004115BE" w:rsidRDefault="004115BE" w:rsidP="004115BE">
      <w:pPr>
        <w:spacing w:after="0" w:line="240" w:lineRule="auto"/>
      </w:pPr>
      <w:r>
        <w:t xml:space="preserve">Nome: </w:t>
      </w:r>
    </w:p>
    <w:p w14:paraId="3FCF99ED" w14:textId="77777777" w:rsidR="004115BE" w:rsidRDefault="004115BE" w:rsidP="004115BE">
      <w:pPr>
        <w:spacing w:after="0" w:line="240" w:lineRule="auto"/>
      </w:pPr>
      <w:r>
        <w:t>Sobrenome:</w:t>
      </w:r>
    </w:p>
    <w:p w14:paraId="1A50F2DD" w14:textId="77777777" w:rsidR="004115BE" w:rsidRDefault="004115BE" w:rsidP="004115BE">
      <w:pPr>
        <w:spacing w:after="0" w:line="240" w:lineRule="auto"/>
      </w:pPr>
      <w:r>
        <w:t>Telefone: (   )</w:t>
      </w:r>
    </w:p>
    <w:p w14:paraId="2E81D2FD" w14:textId="77777777" w:rsidR="004115BE" w:rsidRDefault="004115BE" w:rsidP="004115BE">
      <w:pPr>
        <w:spacing w:after="0" w:line="240" w:lineRule="auto"/>
      </w:pPr>
      <w:r>
        <w:t>E-mail:</w:t>
      </w:r>
    </w:p>
    <w:p w14:paraId="4588116C" w14:textId="77777777" w:rsidR="004115BE" w:rsidRDefault="004115BE" w:rsidP="004115BE">
      <w:pPr>
        <w:spacing w:after="0" w:line="240" w:lineRule="auto"/>
      </w:pPr>
      <w:r>
        <w:t>Categoria: [   ] Profissional</w:t>
      </w:r>
      <w:r>
        <w:tab/>
        <w:t>[   ] Graduando</w:t>
      </w:r>
    </w:p>
    <w:p w14:paraId="10112A17" w14:textId="77777777" w:rsidR="004115BE" w:rsidRDefault="004115BE" w:rsidP="004115BE">
      <w:pPr>
        <w:spacing w:after="0" w:line="240" w:lineRule="auto"/>
      </w:pPr>
      <w:r>
        <w:t xml:space="preserve">CRP </w:t>
      </w:r>
      <w:r w:rsidRPr="002578F2">
        <w:rPr>
          <w:sz w:val="18"/>
        </w:rPr>
        <w:t>(Apenas profissionais)</w:t>
      </w:r>
      <w:r>
        <w:t>:</w:t>
      </w:r>
    </w:p>
    <w:p w14:paraId="7D885D43" w14:textId="77777777" w:rsidR="004115BE" w:rsidRDefault="004115BE" w:rsidP="004115BE">
      <w:pPr>
        <w:spacing w:after="0" w:line="240" w:lineRule="auto"/>
      </w:pPr>
    </w:p>
    <w:p w14:paraId="4E865A99" w14:textId="6AC4A465" w:rsidR="00ED10C7" w:rsidRDefault="00ED10C7" w:rsidP="002578F2">
      <w:pPr>
        <w:spacing w:after="0" w:line="240" w:lineRule="auto"/>
      </w:pPr>
    </w:p>
    <w:sectPr w:rsidR="00ED10C7" w:rsidSect="00181153">
      <w:pgSz w:w="11906" w:h="16838"/>
      <w:pgMar w:top="851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50E976" w14:textId="77777777" w:rsidR="00262683" w:rsidRDefault="00262683" w:rsidP="005D3D69">
      <w:pPr>
        <w:spacing w:after="0" w:line="240" w:lineRule="auto"/>
      </w:pPr>
      <w:r>
        <w:separator/>
      </w:r>
    </w:p>
  </w:endnote>
  <w:endnote w:type="continuationSeparator" w:id="0">
    <w:p w14:paraId="57F99B20" w14:textId="77777777" w:rsidR="00262683" w:rsidRDefault="00262683" w:rsidP="005D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73DBF8" w14:textId="77777777" w:rsidR="00262683" w:rsidRDefault="00262683" w:rsidP="005D3D69">
      <w:pPr>
        <w:spacing w:after="0" w:line="240" w:lineRule="auto"/>
      </w:pPr>
      <w:r>
        <w:separator/>
      </w:r>
    </w:p>
  </w:footnote>
  <w:footnote w:type="continuationSeparator" w:id="0">
    <w:p w14:paraId="3B34C65D" w14:textId="77777777" w:rsidR="00262683" w:rsidRDefault="00262683" w:rsidP="005D3D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MzUyMbc0MLYwMzZR0lEKTi0uzszPAykwrAUAq9nqIiwAAAA="/>
  </w:docVars>
  <w:rsids>
    <w:rsidRoot w:val="00801852"/>
    <w:rsid w:val="00162F05"/>
    <w:rsid w:val="00181153"/>
    <w:rsid w:val="002052B1"/>
    <w:rsid w:val="0022434C"/>
    <w:rsid w:val="002578F2"/>
    <w:rsid w:val="00262683"/>
    <w:rsid w:val="003415DB"/>
    <w:rsid w:val="00400C55"/>
    <w:rsid w:val="004115BE"/>
    <w:rsid w:val="004D5350"/>
    <w:rsid w:val="005D3D69"/>
    <w:rsid w:val="006127A8"/>
    <w:rsid w:val="00650E1C"/>
    <w:rsid w:val="006F2EDF"/>
    <w:rsid w:val="00796A38"/>
    <w:rsid w:val="00801852"/>
    <w:rsid w:val="0087411E"/>
    <w:rsid w:val="008F5317"/>
    <w:rsid w:val="00911538"/>
    <w:rsid w:val="00A61868"/>
    <w:rsid w:val="00BA3D81"/>
    <w:rsid w:val="00BF7E62"/>
    <w:rsid w:val="00C27A0B"/>
    <w:rsid w:val="00CB4C8B"/>
    <w:rsid w:val="00CD7B96"/>
    <w:rsid w:val="00D20193"/>
    <w:rsid w:val="00D6762D"/>
    <w:rsid w:val="00EB2542"/>
    <w:rsid w:val="00ED10C7"/>
    <w:rsid w:val="00F66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19D5A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434C"/>
    <w:pPr>
      <w:spacing w:line="360" w:lineRule="auto"/>
    </w:pPr>
    <w:rPr>
      <w:rFonts w:asciiTheme="majorBidi" w:hAnsiTheme="majorBidi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3415DB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3415DB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5D3D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D3D69"/>
    <w:rPr>
      <w:rFonts w:asciiTheme="majorBidi" w:hAnsiTheme="majorBidi"/>
      <w:sz w:val="24"/>
    </w:rPr>
  </w:style>
  <w:style w:type="paragraph" w:styleId="Rodap">
    <w:name w:val="footer"/>
    <w:basedOn w:val="Normal"/>
    <w:link w:val="RodapChar"/>
    <w:uiPriority w:val="99"/>
    <w:unhideWhenUsed/>
    <w:rsid w:val="005D3D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D3D69"/>
    <w:rPr>
      <w:rFonts w:asciiTheme="majorBidi" w:hAnsiTheme="maj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ntato@ideiaeventos.com.b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4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2T18:19:00Z</dcterms:created>
  <dcterms:modified xsi:type="dcterms:W3CDTF">2019-04-25T16:53:00Z</dcterms:modified>
</cp:coreProperties>
</file>